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Уржиндорж</w:t>
      </w:r>
      <w:r>
        <w:t xml:space="preserve"> </w:t>
      </w:r>
      <w:r>
        <w:t xml:space="preserve">Мягма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1801623"/>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801623"/>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313947"/>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313947"/>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392165"/>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392165"/>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2195432"/>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195432"/>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2782583"/>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2782583"/>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3358543"/>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358543"/>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224629"/>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224629"/>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286417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286417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2879219"/>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879219"/>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2864175"/>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2864175"/>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2905835"/>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2905835"/>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Уржиндорж Мягмар</dc:creator>
  <dc:language>ru-RU</dc:language>
  <cp:keywords/>
  <dcterms:created xsi:type="dcterms:W3CDTF">2024-06-20T17:20:39Z</dcterms:created>
  <dcterms:modified xsi:type="dcterms:W3CDTF">2024-06-20T17:2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